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85250A" w:rsidR="0085250A" w:rsidP="0085250A" w:rsidRDefault="0085250A" w14:paraId="0423E62C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TEAM EAGLE </w:t>
      </w:r>
    </w:p>
    <w:p w:rsidRPr="0085250A" w:rsidR="0085250A" w:rsidP="0085250A" w:rsidRDefault="0085250A" w14:paraId="7041D4E3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Assignments 3 &amp; 5 </w:t>
      </w:r>
    </w:p>
    <w:p w:rsidRPr="0085250A" w:rsidR="0085250A" w:rsidP="0085250A" w:rsidRDefault="0085250A" w14:paraId="2890FD6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5D572D44" w14:textId="658D83D9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5A6A2228" w:rsidR="0085250A">
        <w:rPr>
          <w:rFonts w:ascii="Calibri" w:hAnsi="Calibri" w:eastAsia="Times New Roman" w:cs="Calibri"/>
          <w:lang w:eastAsia="en-AU"/>
        </w:rPr>
        <w:t>Meeting </w:t>
      </w:r>
      <w:r w:rsidRPr="5A6A2228" w:rsidR="00F07A6F">
        <w:rPr>
          <w:rFonts w:ascii="Calibri" w:hAnsi="Calibri" w:eastAsia="Times New Roman" w:cs="Calibri"/>
          <w:lang w:eastAsia="en-AU"/>
        </w:rPr>
        <w:t>6</w:t>
      </w:r>
      <w:r w:rsidRPr="5A6A2228" w:rsidR="0085250A">
        <w:rPr>
          <w:rFonts w:ascii="Calibri" w:hAnsi="Calibri" w:eastAsia="Times New Roman" w:cs="Calibri"/>
          <w:lang w:eastAsia="en-AU"/>
        </w:rPr>
        <w:t> </w:t>
      </w:r>
      <w:r w:rsidRPr="5A6A2228" w:rsidR="3C3FD6BE">
        <w:rPr>
          <w:rFonts w:ascii="Calibri" w:hAnsi="Calibri" w:eastAsia="Times New Roman" w:cs="Calibri"/>
          <w:lang w:eastAsia="en-AU"/>
        </w:rPr>
        <w:t>Minutes</w:t>
      </w:r>
      <w:r w:rsidRPr="5A6A2228" w:rsid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F07A6F" w14:paraId="74706E67" w14:textId="348C2F9D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4DAF7BF6" w:rsidR="00F07A6F">
        <w:rPr>
          <w:rFonts w:ascii="Calibri" w:hAnsi="Calibri" w:eastAsia="Times New Roman" w:cs="Calibri"/>
          <w:lang w:eastAsia="en-AU"/>
        </w:rPr>
        <w:t>Thursday 11</w:t>
      </w:r>
      <w:r w:rsidRPr="4DAF7BF6" w:rsidR="0085250A">
        <w:rPr>
          <w:rFonts w:ascii="Calibri" w:hAnsi="Calibri" w:eastAsia="Times New Roman" w:cs="Calibri"/>
          <w:lang w:eastAsia="en-AU"/>
        </w:rPr>
        <w:t xml:space="preserve"> February </w:t>
      </w:r>
      <w:r w:rsidRPr="4DAF7BF6" w:rsidR="0085250A">
        <w:rPr>
          <w:rFonts w:ascii="Calibri" w:hAnsi="Calibri" w:eastAsia="Times New Roman" w:cs="Calibri"/>
          <w:lang w:eastAsia="en-AU"/>
        </w:rPr>
        <w:t>2021, </w:t>
      </w:r>
      <w:r w:rsidRPr="4DAF7BF6" w:rsidR="00F07A6F">
        <w:rPr>
          <w:rFonts w:ascii="Calibri" w:hAnsi="Calibri" w:eastAsia="Times New Roman" w:cs="Calibri"/>
          <w:lang w:eastAsia="en-AU"/>
        </w:rPr>
        <w:t>6</w:t>
      </w:r>
      <w:r w:rsidRPr="4DAF7BF6" w:rsidR="0085250A">
        <w:rPr>
          <w:rFonts w:ascii="Calibri" w:hAnsi="Calibri" w:eastAsia="Times New Roman" w:cs="Calibri"/>
          <w:lang w:eastAsia="en-AU"/>
        </w:rPr>
        <w:t>:30pm </w:t>
      </w:r>
    </w:p>
    <w:p w:rsidR="6F957066" w:rsidP="4DAF7BF6" w:rsidRDefault="6F957066" w14:paraId="05D32569" w14:textId="684A2D21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AU"/>
        </w:rPr>
      </w:pPr>
      <w:r w:rsidRPr="4DAF7BF6" w:rsidR="6F957066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AU"/>
        </w:rPr>
        <w:t>Attendees: Sarah B, Fatima, Hannah (Chair)</w:t>
      </w:r>
    </w:p>
    <w:p w:rsidR="6F957066" w:rsidP="4DAF7BF6" w:rsidRDefault="6F957066" w14:paraId="71C2D8AB" w14:textId="35E4AB59">
      <w:pPr>
        <w:spacing w:after="160" w:line="259" w:lineRule="auto"/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AU"/>
        </w:rPr>
      </w:pPr>
      <w:r w:rsidRPr="4DAF7BF6" w:rsidR="6F957066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AU"/>
        </w:rPr>
        <w:t>Apologies: Sarah C, Nathan S</w:t>
      </w:r>
    </w:p>
    <w:p w:rsidRPr="0085250A" w:rsidR="0085250A" w:rsidP="0085250A" w:rsidRDefault="0085250A" w14:paraId="18486A6B" w14:textId="2E8BD402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Meeting link</w:t>
      </w:r>
      <w:proofErr w:type="gramStart"/>
      <w:r w:rsidRPr="0085250A">
        <w:rPr>
          <w:rFonts w:ascii="Calibri" w:hAnsi="Calibri" w:eastAsia="Times New Roman" w:cs="Calibri"/>
          <w:lang w:eastAsia="en-AU"/>
        </w:rPr>
        <w:t>  </w:t>
      </w:r>
      <w:r w:rsidRPr="00F07A6F" w:rsidR="00F07A6F">
        <w:rPr>
          <w:rFonts w:ascii="Calibri" w:hAnsi="Calibri" w:eastAsia="Times New Roman" w:cs="Calibri"/>
          <w:lang w:eastAsia="en-AU"/>
        </w:rPr>
        <w:t>https</w:t>
      </w:r>
      <w:proofErr w:type="gramEnd"/>
      <w:r w:rsidRPr="00F07A6F" w:rsidR="00F07A6F">
        <w:rPr>
          <w:rFonts w:ascii="Calibri" w:hAnsi="Calibri" w:eastAsia="Times New Roman" w:cs="Calibri"/>
          <w:lang w:eastAsia="en-AU"/>
        </w:rPr>
        <w:t>://web.microsoftstream.com/video/b5c31bd6-bec3-4a21-a4fa-0e2554e84c30</w:t>
      </w:r>
    </w:p>
    <w:p w:rsidRPr="0085250A" w:rsidR="0085250A" w:rsidP="0085250A" w:rsidRDefault="0085250A" w14:paraId="2D274E3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57F11296" w14:textId="3FA609BF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Chair: </w:t>
      </w:r>
      <w:r w:rsidR="00F07A6F">
        <w:rPr>
          <w:rFonts w:ascii="Calibri" w:hAnsi="Calibri" w:eastAsia="Times New Roman" w:cs="Calibri"/>
          <w:lang w:eastAsia="en-AU"/>
        </w:rPr>
        <w:t>Hannah Smith</w:t>
      </w:r>
    </w:p>
    <w:tbl>
      <w:tblPr>
        <w:tblW w:w="874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3411"/>
        <w:gridCol w:w="2799"/>
      </w:tblGrid>
      <w:tr w:rsidRPr="0085250A" w:rsidR="0085250A" w:rsidTr="00560498" w14:paraId="6AA77190" w14:textId="77777777">
        <w:tc>
          <w:tcPr>
            <w:tcW w:w="2535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  <w:hideMark/>
          </w:tcPr>
          <w:p w:rsidRPr="0085250A" w:rsidR="0085250A" w:rsidP="0085250A" w:rsidRDefault="0085250A" w14:paraId="5662E69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b/>
                <w:bCs/>
                <w:lang w:eastAsia="en-AU"/>
              </w:rPr>
              <w:t>Item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3411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  <w:hideMark/>
          </w:tcPr>
          <w:p w:rsidRPr="0085250A" w:rsidR="0085250A" w:rsidP="0085250A" w:rsidRDefault="0085250A" w14:paraId="2B34665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b/>
                <w:bCs/>
                <w:lang w:eastAsia="en-AU"/>
              </w:rPr>
              <w:t>Details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2799" w:type="dxa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  <w:hideMark/>
          </w:tcPr>
          <w:p w:rsidRPr="0085250A" w:rsidR="0085250A" w:rsidP="0085250A" w:rsidRDefault="0021476F" w14:paraId="14465E97" w14:textId="495A0D53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AU"/>
              </w:rPr>
              <w:t>Notes and a</w:t>
            </w:r>
            <w:r w:rsidR="00F5061C">
              <w:rPr>
                <w:rFonts w:ascii="Calibri" w:hAnsi="Calibri" w:eastAsia="Times New Roman" w:cs="Calibri"/>
                <w:b/>
                <w:bCs/>
                <w:lang w:eastAsia="en-AU"/>
              </w:rPr>
              <w:t>ctions</w:t>
            </w:r>
            <w:r w:rsidRPr="0085250A" w:rsid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</w:tr>
      <w:tr w:rsidRPr="0085250A" w:rsidR="0085250A" w:rsidTr="00560498" w14:paraId="7AE4F2EB" w14:textId="77777777">
        <w:tc>
          <w:tcPr>
            <w:tcW w:w="253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85250A" w:rsidP="0085250A" w:rsidRDefault="0085250A" w14:paraId="34BC8FA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Check-in </w:t>
            </w:r>
          </w:p>
        </w:tc>
        <w:tc>
          <w:tcPr>
            <w:tcW w:w="3411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="0085250A" w:rsidP="0085250A" w:rsidRDefault="0085250A" w14:paraId="0FEAFA60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b/>
                <w:bCs/>
                <w:lang w:eastAsia="en-AU"/>
              </w:rPr>
              <w:t>How is everyone feeling?</w:t>
            </w: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:rsidRPr="00F50836" w:rsidR="00F50836" w:rsidP="0085250A" w:rsidRDefault="00F50836" w14:paraId="40E0F568" w14:textId="40120F8A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lang w:eastAsia="en-AU"/>
              </w:rPr>
            </w:pPr>
          </w:p>
        </w:tc>
        <w:tc>
          <w:tcPr>
            <w:tcW w:w="2799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85250A" w:rsidP="00F07A6F" w:rsidRDefault="00DD1CB7" w14:paraId="11335F8A" w14:textId="38C689BD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No actions – doing lots of </w:t>
            </w:r>
            <w:r w:rsidR="00F07A6F">
              <w:rPr>
                <w:rFonts w:eastAsia="Times New Roman" w:cstheme="minorHAnsi"/>
                <w:lang w:eastAsia="en-AU"/>
              </w:rPr>
              <w:t>work on assignment elements</w:t>
            </w:r>
          </w:p>
        </w:tc>
      </w:tr>
      <w:tr w:rsidRPr="0085250A" w:rsidR="00F07A6F" w:rsidTr="00560498" w14:paraId="3C0F31DB" w14:textId="77777777">
        <w:tc>
          <w:tcPr>
            <w:tcW w:w="253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F07A6F" w:rsidP="00F07A6F" w:rsidRDefault="00F07A6F" w14:paraId="3C480DA5" w14:textId="096C7DA5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3 Tasks</w:t>
            </w:r>
          </w:p>
          <w:p w:rsidRPr="0025688D" w:rsidR="00F07A6F" w:rsidP="00F07A6F" w:rsidRDefault="00F07A6F" w14:paraId="3340388D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:rsidRPr="0025688D" w:rsidR="00F07A6F" w:rsidP="00F07A6F" w:rsidRDefault="00F07A6F" w14:paraId="41C6493F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3411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="00F07A6F" w:rsidP="00F07A6F" w:rsidRDefault="00F07A6F" w14:paraId="2CAB84C5" w14:textId="700316F1">
            <w:pPr>
              <w:pStyle w:val="paragraph"/>
              <w:spacing w:before="0" w:beforeAutospacing="0" w:after="0" w:afterAutospacing="0"/>
              <w:textAlignment w:val="baseline"/>
              <w:divId w:val="1280454479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</w:rPr>
              <w:t>How is everyone feeling?</w:t>
            </w:r>
          </w:p>
          <w:p w:rsidR="00F07A6F" w:rsidP="00F07A6F" w:rsidRDefault="00F07A6F" w14:paraId="4B113C41" w14:textId="77777777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 w:firstLine="0"/>
              <w:textAlignment w:val="baseline"/>
              <w:divId w:val="590815843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Everyone feeling like the end is in sight but a lot to do still. 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6F41566A" w14:textId="77777777">
            <w:pPr>
              <w:pStyle w:val="paragraph"/>
              <w:numPr>
                <w:ilvl w:val="0"/>
                <w:numId w:val="2"/>
              </w:numPr>
              <w:spacing w:before="0" w:beforeAutospacing="0" w:after="0" w:afterAutospacing="0"/>
              <w:ind w:left="360" w:firstLine="0"/>
              <w:textAlignment w:val="baseline"/>
              <w:divId w:val="590815843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Agreed to communicate early/regularly to ask for help as needed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Pr="0025688D" w:rsidR="00F07A6F" w:rsidP="00F07A6F" w:rsidRDefault="00F07A6F" w14:paraId="16145081" w14:textId="389D0151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Style w:val="eop"/>
                <w:rFonts w:ascii="Calibri Light" w:hAnsi="Calibri Light" w:cs="Calibri Light"/>
              </w:rPr>
              <w:t> </w:t>
            </w:r>
          </w:p>
        </w:tc>
        <w:tc>
          <w:tcPr>
            <w:tcW w:w="2799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F07A6F" w:rsidP="00F07A6F" w:rsidRDefault="00F07A6F" w14:paraId="2461192A" w14:textId="42E44996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Style w:val="eop"/>
              </w:rPr>
              <w:t> </w:t>
            </w:r>
          </w:p>
        </w:tc>
      </w:tr>
      <w:tr w:rsidRPr="0085250A" w:rsidR="00F07A6F" w:rsidTr="00560498" w14:paraId="46E15AEA" w14:textId="77777777">
        <w:tc>
          <w:tcPr>
            <w:tcW w:w="253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F07A6F" w:rsidP="00F07A6F" w:rsidRDefault="00F07A6F" w14:paraId="2DF870FB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:rsidRPr="0025688D" w:rsidR="00F07A6F" w:rsidP="00F07A6F" w:rsidRDefault="00F07A6F" w14:paraId="2F131F88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5 Video </w:t>
            </w:r>
          </w:p>
          <w:p w:rsidRPr="0025688D" w:rsidR="00F07A6F" w:rsidP="00F07A6F" w:rsidRDefault="00F07A6F" w14:paraId="0BAD6FCA" w14:textId="7777777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3411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="00F07A6F" w:rsidP="00F07A6F" w:rsidRDefault="00F07A6F" w14:paraId="394A7D6B" w14:textId="77777777">
            <w:pPr>
              <w:pStyle w:val="paragraph"/>
              <w:spacing w:before="0" w:beforeAutospacing="0" w:after="0" w:afterAutospacing="0"/>
              <w:textAlignment w:val="baseline"/>
              <w:divId w:val="181707095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Quick check to see how everyone is doing with tasks. 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79BA377A" w14:textId="77777777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divId w:val="136860523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Nathan not attended, will update later tonight on the chat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77EF39B4" w14:textId="77777777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divId w:val="136860523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arah C not attended, will be informed of new date for project idea ready for GitHub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2F85AE4B" w14:textId="77777777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divId w:val="136860523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Fatima ready to code, will need everything by Sunday</w:t>
            </w:r>
            <w:proofErr w:type="gramStart"/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  11</w:t>
            </w:r>
            <w:proofErr w:type="gramEnd"/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/02/21. Is going to do the prototyping from the wireframe design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367C4F7C" w14:textId="6FDA4C15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divId w:val="136860523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arah B will lia</w:t>
            </w:r>
            <w:r w:rsidR="007757B8">
              <w:rPr>
                <w:rStyle w:val="normaltextrun"/>
                <w:rFonts w:ascii="Calibri" w:hAnsi="Calibri" w:cs="Calibri"/>
                <w:sz w:val="22"/>
                <w:szCs w:val="22"/>
              </w:rPr>
              <w:t>i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e with Nathan regarding video and do some scenes as needed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5A021286" w14:textId="77777777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ind w:left="360" w:firstLine="0"/>
              <w:textAlignment w:val="baseline"/>
              <w:divId w:val="1368605232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Hannah getting the wireframe designed, all artboards conceptualised. Will write a master list to make sure not conflicting with MVP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F07A6F" w:rsidRDefault="00F07A6F" w14:paraId="1C8D8DA7" w14:textId="77777777">
            <w:pPr>
              <w:pStyle w:val="paragraph"/>
              <w:spacing w:before="0" w:beforeAutospacing="0" w:after="0" w:afterAutospacing="0"/>
              <w:textAlignment w:val="baseline"/>
              <w:divId w:val="895704658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Pr="0025688D" w:rsidR="00F07A6F" w:rsidP="00F07A6F" w:rsidRDefault="00F07A6F" w14:paraId="602C5A70" w14:textId="7D7FF384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Style w:val="eop"/>
              </w:rPr>
              <w:t> </w:t>
            </w:r>
          </w:p>
        </w:tc>
        <w:tc>
          <w:tcPr>
            <w:tcW w:w="2799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="00F07A6F" w:rsidP="00A37BD5" w:rsidRDefault="00F07A6F" w14:paraId="1EC7D775" w14:textId="3AFAFD7B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97"/>
              <w:textAlignment w:val="baseline"/>
              <w:divId w:val="412892303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arah B to clarify no master script needed for submission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:rsidR="00F07A6F" w:rsidP="00A37BD5" w:rsidRDefault="00F07A6F" w14:paraId="7CCD1EBE" w14:textId="77777777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97" w:firstLine="0"/>
              <w:textAlignment w:val="baseline"/>
              <w:divId w:val="412892303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Sarah B will take care of consistency in video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 xml:space="preserve"> and collaborate with Nathan on video production. Will ask for help if needed. </w:t>
            </w:r>
          </w:p>
          <w:p w:rsidRPr="00F07A6F" w:rsidR="00F07A6F" w:rsidP="00A37BD5" w:rsidRDefault="00F07A6F" w14:paraId="771D1A96" w14:textId="77777777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97" w:firstLine="0"/>
              <w:textAlignment w:val="baseline"/>
              <w:divId w:val="412892303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</w:rPr>
              <w:t>Agenda agreed on for drafts</w:t>
            </w:r>
          </w:p>
          <w:p w:rsidRPr="00F07A6F" w:rsidR="00F07A6F" w:rsidP="00A37BD5" w:rsidRDefault="00F07A6F" w14:paraId="3FB550E3" w14:textId="77777777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97" w:firstLine="0"/>
              <w:textAlignment w:val="baseline"/>
              <w:divId w:val="412892303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</w:rPr>
              <w:t>Hannah will write a list of pages for the app and run past Sarah C</w:t>
            </w:r>
          </w:p>
          <w:p w:rsidRPr="00F07A6F" w:rsidR="00F07A6F" w:rsidP="00A37BD5" w:rsidRDefault="00F07A6F" w14:paraId="2DB743FB" w14:textId="77777777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397" w:firstLine="0"/>
              <w:textAlignment w:val="baseline"/>
              <w:divId w:val="412892303"/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</w:rPr>
              <w:t xml:space="preserve">Sarah B will start a reference list and all members will add own references. </w:t>
            </w:r>
          </w:p>
          <w:p w:rsidRPr="00F07A6F" w:rsidR="00F07A6F" w:rsidP="00A37BD5" w:rsidRDefault="00F07A6F" w14:paraId="209673B3" w14:textId="67DD3E98">
            <w:pPr>
              <w:pStyle w:val="paragraph"/>
              <w:spacing w:before="0" w:beforeAutospacing="0" w:after="0" w:afterAutospacing="0"/>
              <w:ind w:left="227"/>
              <w:textAlignment w:val="baseline"/>
              <w:divId w:val="412892303"/>
              <w:rPr>
                <w:rFonts w:ascii="Calibri" w:hAnsi="Calibri" w:cs="Calibri"/>
                <w:sz w:val="22"/>
                <w:szCs w:val="22"/>
                <w:lang w:val="en-US"/>
              </w:rPr>
            </w:pPr>
          </w:p>
        </w:tc>
        <w:bookmarkStart w:name="_GoBack" w:id="0"/>
        <w:bookmarkEnd w:id="0"/>
      </w:tr>
      <w:tr w:rsidRPr="0085250A" w:rsidR="0085250A" w:rsidTr="00560498" w14:paraId="4F8A1310" w14:textId="77777777">
        <w:tc>
          <w:tcPr>
            <w:tcW w:w="253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85250A" w:rsidP="0085250A" w:rsidRDefault="0085250A" w14:paraId="4E69A863" w14:textId="6AB7CA33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Other actions needed </w:t>
            </w:r>
          </w:p>
        </w:tc>
        <w:tc>
          <w:tcPr>
            <w:tcW w:w="3411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6E00EE" w:rsidP="006E00EE" w:rsidRDefault="00A37BD5" w14:paraId="3201E5EF" w14:textId="15EB3DA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Agenda for finalising </w:t>
            </w:r>
          </w:p>
          <w:p w:rsidRPr="0025688D" w:rsidR="0085250A" w:rsidP="0085250A" w:rsidRDefault="0085250A" w14:paraId="466DAE96" w14:textId="177F3670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799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="00A37BD5" w:rsidP="00A37BD5" w:rsidRDefault="00A37BD5" w14:paraId="61C8BBDC" w14:textId="10AB403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All written elements to be finished by Sunday 14</w:t>
            </w:r>
            <w:r w:rsidRPr="00A37BD5">
              <w:rPr>
                <w:rFonts w:eastAsia="Times New Roman" w:cstheme="minorHAnsi"/>
                <w:vertAlign w:val="superscript"/>
                <w:lang w:eastAsia="en-AU"/>
              </w:rPr>
              <w:t>th</w:t>
            </w:r>
            <w:r>
              <w:rPr>
                <w:rFonts w:eastAsia="Times New Roman" w:cstheme="minorHAnsi"/>
                <w:lang w:eastAsia="en-AU"/>
              </w:rPr>
              <w:t xml:space="preserve"> so Fatima can do web</w:t>
            </w:r>
          </w:p>
          <w:p w:rsidRPr="00A37BD5" w:rsidR="0085250A" w:rsidP="00A37BD5" w:rsidRDefault="0021476F" w14:paraId="35E5068D" w14:textId="7777777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A37BD5">
              <w:rPr>
                <w:rFonts w:eastAsia="Times New Roman" w:cstheme="minorHAnsi"/>
                <w:lang w:eastAsia="en-AU"/>
              </w:rPr>
              <w:t xml:space="preserve">All code needs to be loaded into GitHub by Sunday </w:t>
            </w:r>
            <w:r w:rsidRPr="00A37BD5" w:rsidR="00996A5C">
              <w:rPr>
                <w:rFonts w:eastAsia="Times New Roman" w:cstheme="minorHAnsi"/>
                <w:lang w:eastAsia="en-AU"/>
              </w:rPr>
              <w:t>14</w:t>
            </w:r>
            <w:r w:rsidRPr="00A37BD5" w:rsidR="00996A5C">
              <w:rPr>
                <w:rFonts w:eastAsia="Times New Roman" w:cstheme="minorHAnsi"/>
                <w:vertAlign w:val="superscript"/>
                <w:lang w:eastAsia="en-AU"/>
              </w:rPr>
              <w:t>th</w:t>
            </w:r>
            <w:r w:rsidRPr="00A37BD5" w:rsidR="00996A5C">
              <w:rPr>
                <w:rFonts w:eastAsia="Times New Roman" w:cstheme="minorHAnsi"/>
                <w:lang w:eastAsia="en-AU"/>
              </w:rPr>
              <w:t xml:space="preserve"> February.</w:t>
            </w:r>
          </w:p>
          <w:p w:rsidR="00F07A6F" w:rsidP="00A37BD5" w:rsidRDefault="00F07A6F" w14:paraId="1640DCF6" w14:textId="7777777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A37BD5">
              <w:rPr>
                <w:rFonts w:eastAsia="Times New Roman" w:cstheme="minorHAnsi"/>
                <w:lang w:eastAsia="en-AU"/>
              </w:rPr>
              <w:t>Reflections will be done at the meeting on Sunday 14</w:t>
            </w:r>
            <w:r w:rsidRPr="00A37BD5">
              <w:rPr>
                <w:rFonts w:eastAsia="Times New Roman" w:cstheme="minorHAnsi"/>
                <w:vertAlign w:val="superscript"/>
                <w:lang w:eastAsia="en-AU"/>
              </w:rPr>
              <w:t>th</w:t>
            </w:r>
            <w:r w:rsidRPr="00A37BD5">
              <w:rPr>
                <w:rFonts w:eastAsia="Times New Roman" w:cstheme="minorHAnsi"/>
                <w:lang w:eastAsia="en-AU"/>
              </w:rPr>
              <w:t>, Fatima to chair.</w:t>
            </w:r>
          </w:p>
          <w:p w:rsidR="00A37BD5" w:rsidP="00A37BD5" w:rsidRDefault="00A37BD5" w14:paraId="7CA8E0F8" w14:textId="76CA86F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lastRenderedPageBreak/>
              <w:t>Prototype to be done by Tuesday 16</w:t>
            </w:r>
            <w:r w:rsidRPr="00A37BD5">
              <w:rPr>
                <w:rFonts w:eastAsia="Times New Roman" w:cstheme="minorHAnsi"/>
                <w:vertAlign w:val="superscript"/>
                <w:lang w:eastAsia="en-AU"/>
              </w:rPr>
              <w:t>th</w:t>
            </w:r>
          </w:p>
          <w:p w:rsidRPr="00A37BD5" w:rsidR="00A37BD5" w:rsidP="00A37BD5" w:rsidRDefault="00A37BD5" w14:paraId="52A89010" w14:textId="17BBC8CC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Video to be finished by Thursday 18th</w:t>
            </w:r>
          </w:p>
          <w:p w:rsidRPr="0025688D" w:rsidR="00F07A6F" w:rsidP="0021476F" w:rsidRDefault="00F07A6F" w14:paraId="78CF9B69" w14:textId="7D5977C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</w:tc>
      </w:tr>
      <w:tr w:rsidRPr="0085250A" w:rsidR="0085250A" w:rsidTr="00560498" w14:paraId="3B8D6883" w14:textId="77777777">
        <w:trPr>
          <w:trHeight w:val="300"/>
        </w:trPr>
        <w:tc>
          <w:tcPr>
            <w:tcW w:w="253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85250A" w:rsidP="0085250A" w:rsidRDefault="0085250A" w14:paraId="7F0A39D4" w14:textId="27ABAA07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lastRenderedPageBreak/>
              <w:t>Next meeting </w:t>
            </w:r>
          </w:p>
        </w:tc>
        <w:tc>
          <w:tcPr>
            <w:tcW w:w="3411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Pr="0025688D" w:rsidR="0085250A" w:rsidP="00F07A6F" w:rsidRDefault="0085250A" w14:paraId="4659853B" w14:textId="65E34620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chair – </w:t>
            </w:r>
            <w:r w:rsidR="00F07A6F">
              <w:rPr>
                <w:rFonts w:eastAsia="Times New Roman" w:cstheme="minorHAnsi"/>
                <w:lang w:eastAsia="en-AU"/>
              </w:rPr>
              <w:t>Fatima</w:t>
            </w:r>
            <w:r w:rsidRPr="0025688D">
              <w:rPr>
                <w:rFonts w:eastAsia="Times New Roman" w:cstheme="minorHAnsi"/>
                <w:lang w:eastAsia="en-AU"/>
              </w:rPr>
              <w:t> –</w:t>
            </w:r>
            <w:r w:rsidR="00F07A6F">
              <w:rPr>
                <w:rFonts w:eastAsia="Times New Roman" w:cstheme="minorHAnsi"/>
                <w:lang w:eastAsia="en-AU"/>
              </w:rPr>
              <w:t xml:space="preserve"> 14</w:t>
            </w:r>
            <w:r w:rsidRPr="0025688D">
              <w:rPr>
                <w:rFonts w:eastAsia="Times New Roman" w:cstheme="minorHAnsi"/>
                <w:lang w:eastAsia="en-AU"/>
              </w:rPr>
              <w:t>.02.21</w:t>
            </w:r>
            <w:r w:rsidR="00A37BD5">
              <w:rPr>
                <w:rFonts w:eastAsia="Times New Roman" w:cstheme="minorHAnsi"/>
                <w:lang w:eastAsia="en-AU"/>
              </w:rPr>
              <w:t>– 5</w:t>
            </w:r>
            <w:r w:rsidRPr="0025688D">
              <w:rPr>
                <w:rFonts w:eastAsia="Times New Roman" w:cstheme="minorHAnsi"/>
                <w:lang w:eastAsia="en-AU"/>
              </w:rPr>
              <w:t>:30pm </w:t>
            </w:r>
          </w:p>
        </w:tc>
        <w:tc>
          <w:tcPr>
            <w:tcW w:w="2799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hideMark/>
          </w:tcPr>
          <w:p w:rsidR="0085250A" w:rsidP="00A37BD5" w:rsidRDefault="00F07A6F" w14:paraId="4300E268" w14:textId="7D56188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57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Reflections</w:t>
            </w:r>
          </w:p>
          <w:p w:rsidR="00F07A6F" w:rsidP="00A37BD5" w:rsidRDefault="00F07A6F" w14:paraId="7721ECFF" w14:textId="7777777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57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Marketing?</w:t>
            </w:r>
          </w:p>
          <w:p w:rsidR="00F07A6F" w:rsidP="00A37BD5" w:rsidRDefault="00F07A6F" w14:paraId="5B061B68" w14:textId="7777777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57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XD link sharing?</w:t>
            </w:r>
          </w:p>
          <w:p w:rsidRPr="00F07A6F" w:rsidR="00A37BD5" w:rsidP="00A37BD5" w:rsidRDefault="00A37BD5" w14:paraId="73591527" w14:textId="4E9A7A1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757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Who will hand in and do </w:t>
            </w:r>
            <w:proofErr w:type="gramStart"/>
            <w:r>
              <w:rPr>
                <w:rFonts w:eastAsia="Times New Roman" w:cstheme="minorHAnsi"/>
                <w:lang w:eastAsia="en-AU"/>
              </w:rPr>
              <w:t>PDF’s ?</w:t>
            </w:r>
            <w:proofErr w:type="gramEnd"/>
          </w:p>
        </w:tc>
      </w:tr>
    </w:tbl>
    <w:p w:rsidRPr="0085250A" w:rsidR="0085250A" w:rsidP="0085250A" w:rsidRDefault="0085250A" w14:paraId="3AEF406F" w14:textId="13FA789D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0787A9C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="00240C8A" w:rsidRDefault="00240C8A" w14:paraId="213EF10B" w14:textId="77777777"/>
    <w:sectPr w:rsidR="00240C8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565573"/>
    <w:multiLevelType w:val="multilevel"/>
    <w:tmpl w:val="C75CC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EEE5725"/>
    <w:multiLevelType w:val="multilevel"/>
    <w:tmpl w:val="C83AF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32A175EA"/>
    <w:multiLevelType w:val="multilevel"/>
    <w:tmpl w:val="E02CB266"/>
    <w:lvl w:ilvl="0" w:tplc="0C090001">
      <w:start w:val="1"/>
      <w:numFmt w:val="bullet"/>
      <w:lvlText w:val=""/>
      <w:lvlJc w:val="left"/>
      <w:pPr>
        <w:ind w:left="213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85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357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429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501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73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645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717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890" w:hanging="360"/>
      </w:pPr>
      <w:rPr>
        <w:rFonts w:hint="default" w:ascii="Wingdings" w:hAnsi="Wingdings"/>
      </w:rPr>
    </w:lvl>
  </w:abstractNum>
  <w:abstractNum w:abstractNumId="3" w15:restartNumberingAfterBreak="0">
    <w:nsid w:val="39582389"/>
    <w:multiLevelType w:val="multilevel"/>
    <w:tmpl w:val="D8608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41936829"/>
    <w:multiLevelType w:val="hybridMultilevel"/>
    <w:tmpl w:val="96AE12C2"/>
    <w:lvl w:ilvl="0" w:tplc="0C09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5" w15:restartNumberingAfterBreak="0">
    <w:nsid w:val="509F2063"/>
    <w:multiLevelType w:val="multilevel"/>
    <w:tmpl w:val="3D9E4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5B521A55"/>
    <w:multiLevelType w:val="multilevel"/>
    <w:tmpl w:val="A244AA1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rAwNTKwNDYwMDFW0lEKTi0uzszPAykwrAUAuY0YhCwAAAA="/>
  </w:docVars>
  <w:rsids>
    <w:rsidRoot w:val="0085250A"/>
    <w:rsid w:val="00201134"/>
    <w:rsid w:val="0021476F"/>
    <w:rsid w:val="00240C8A"/>
    <w:rsid w:val="0025688D"/>
    <w:rsid w:val="002E0FF6"/>
    <w:rsid w:val="00363257"/>
    <w:rsid w:val="0036641C"/>
    <w:rsid w:val="004C22A3"/>
    <w:rsid w:val="00560498"/>
    <w:rsid w:val="005F05F1"/>
    <w:rsid w:val="005F4ABA"/>
    <w:rsid w:val="00645846"/>
    <w:rsid w:val="006E00EE"/>
    <w:rsid w:val="00740720"/>
    <w:rsid w:val="007757B8"/>
    <w:rsid w:val="00803553"/>
    <w:rsid w:val="0085250A"/>
    <w:rsid w:val="00996A5C"/>
    <w:rsid w:val="00A21DED"/>
    <w:rsid w:val="00A37BD5"/>
    <w:rsid w:val="00B67402"/>
    <w:rsid w:val="00C11764"/>
    <w:rsid w:val="00DD1CB7"/>
    <w:rsid w:val="00E317D1"/>
    <w:rsid w:val="00E33742"/>
    <w:rsid w:val="00E75752"/>
    <w:rsid w:val="00EB79FD"/>
    <w:rsid w:val="00F07A6F"/>
    <w:rsid w:val="00F43344"/>
    <w:rsid w:val="00F5061C"/>
    <w:rsid w:val="00F50836"/>
    <w:rsid w:val="00FB6798"/>
    <w:rsid w:val="3C3FD6BE"/>
    <w:rsid w:val="4DAF7BF6"/>
    <w:rsid w:val="5A6A2228"/>
    <w:rsid w:val="6F957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CBDC6"/>
  <w15:chartTrackingRefBased/>
  <w15:docId w15:val="{EF2B7BE8-E6A2-44EF-B455-5F48F6D09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85250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normaltextrun" w:customStyle="1">
    <w:name w:val="normaltextrun"/>
    <w:basedOn w:val="DefaultParagraphFont"/>
    <w:rsid w:val="0085250A"/>
  </w:style>
  <w:style w:type="character" w:styleId="eop" w:customStyle="1">
    <w:name w:val="eop"/>
    <w:basedOn w:val="DefaultParagraphFont"/>
    <w:rsid w:val="0085250A"/>
  </w:style>
  <w:style w:type="character" w:styleId="scxw160149197" w:customStyle="1">
    <w:name w:val="scxw160149197"/>
    <w:basedOn w:val="DefaultParagraphFont"/>
    <w:rsid w:val="0085250A"/>
  </w:style>
  <w:style w:type="character" w:styleId="Hyperlink">
    <w:name w:val="Hyperlink"/>
    <w:basedOn w:val="DefaultParagraphFont"/>
    <w:uiPriority w:val="99"/>
    <w:semiHidden/>
    <w:unhideWhenUsed/>
    <w:rsid w:val="008525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07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1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4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6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0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0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9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3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10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4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9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1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5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2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00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74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1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3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0B270-CE5C-4EDB-BFE6-7457351CC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E447B5-19E9-4C9D-B366-2A4C54B8EA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31F675-6EE6-4237-9CF6-23496AB11D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8122B4-2F56-46A4-BB13-4304A936F90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Brinckman</dc:creator>
  <keywords/>
  <dc:description/>
  <lastModifiedBy>Fatima Babar</lastModifiedBy>
  <revision>5</revision>
  <dcterms:created xsi:type="dcterms:W3CDTF">2021-02-11T08:35:00.0000000Z</dcterms:created>
  <dcterms:modified xsi:type="dcterms:W3CDTF">2021-02-14T10:02:31.510037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